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dic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st Prevalenc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st Prevalenc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st Prevalenc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st Prevalenc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valence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valence Ratio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estyle facto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 (15.5 - 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1 (39.4 - 7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o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 (36.3 -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1 (53.3 - 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(6.4 - 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 (14.3 - 4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 (13.0 -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6 (24.7 - 5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healthca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 (24.3 - 2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6 (59.4 - 8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flu vaccine in last 1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 (45.9 - 4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o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2 (66.0 - 9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 (58.1 - 5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1 (64.0 - 9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pecified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2.0 -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 (17.3 - 3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erto 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(5.1 -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 (14.7 - 3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 (10.6 -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 (21.6 - 5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condi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(1.4 -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 (3.7 -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2.8 -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 (3.9 - 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etnam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 (5.9 -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 (13.2 - 3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(1.6 -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 (3.1 - 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 (6.0 -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 (14.6 - 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(3.2 -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 (10.8 - 2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(1.7 -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 (7.0 - 1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3 -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 (6.9 - 1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(4.4 - 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 (18.2 - 4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etnam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 (32.0 - 3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8 (64.5 - 9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eral health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 (6.7 - 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6 (33.0 - 5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(2.4 -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 (16.8 - 3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pa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(4.2 -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 (16.6 - 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abilit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2.2 -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 (4.8 - 1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 (4.1 -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 (15.2 - 4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 (4.0 -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 (14.1 - 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(1.0 -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 (12.9 - 3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ip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(2.6 -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erto 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 (7.2 -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22:29:13Z</dcterms:created>
  <dcterms:modified xsi:type="dcterms:W3CDTF">2025-04-08T22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